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FC07" w14:textId="18ED0497" w:rsidR="005B3639" w:rsidRPr="00C725D3" w:rsidRDefault="005B3639" w:rsidP="005B3639">
      <w:pPr>
        <w:pStyle w:val="3GPPHeader"/>
        <w:spacing w:after="60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6654C5">
        <w:rPr>
          <w:lang w:val="en-US"/>
        </w:rPr>
        <w:t>1-bis</w:t>
      </w:r>
      <w:r w:rsidRPr="00C725D3">
        <w:rPr>
          <w:lang w:val="en-US"/>
        </w:rPr>
        <w:tab/>
      </w:r>
      <w:r w:rsidRPr="00C725D3">
        <w:rPr>
          <w:rFonts w:cs="Arial"/>
          <w:sz w:val="26"/>
          <w:szCs w:val="26"/>
          <w:lang w:val="en-US"/>
        </w:rPr>
        <w:t>R2-2</w:t>
      </w:r>
      <w:r w:rsidR="00D23E67" w:rsidRPr="00C725D3">
        <w:rPr>
          <w:rFonts w:cs="Arial"/>
          <w:sz w:val="26"/>
          <w:szCs w:val="26"/>
          <w:lang w:val="en-US"/>
        </w:rPr>
        <w:t>5</w:t>
      </w:r>
      <w:r w:rsidR="00D23E67" w:rsidRPr="00C725D3">
        <w:rPr>
          <w:rFonts w:cs="Arial"/>
          <w:sz w:val="26"/>
          <w:szCs w:val="26"/>
          <w:highlight w:val="yellow"/>
          <w:lang w:val="en-US"/>
        </w:rPr>
        <w:t>xxxx</w:t>
      </w:r>
      <w:r w:rsidR="0056689D" w:rsidRPr="00C725D3">
        <w:rPr>
          <w:rFonts w:cs="Arial"/>
          <w:sz w:val="26"/>
          <w:szCs w:val="26"/>
          <w:highlight w:val="yellow"/>
          <w:lang w:val="en-US"/>
        </w:rPr>
        <w:t>x</w:t>
      </w:r>
    </w:p>
    <w:p w14:paraId="1F593D29" w14:textId="2F6C61CE" w:rsidR="00A46462" w:rsidRPr="00C725D3" w:rsidRDefault="006654C5" w:rsidP="005B3639">
      <w:pPr>
        <w:pStyle w:val="3GPPHeader"/>
        <w:rPr>
          <w:lang w:val="en-US"/>
        </w:rPr>
      </w:pPr>
      <w:r>
        <w:rPr>
          <w:rFonts w:eastAsia="Yu Mincho"/>
        </w:rPr>
        <w:t>Prague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Czech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Oct</w:t>
      </w:r>
      <w:r w:rsidR="00F34C30">
        <w:rPr>
          <w:rFonts w:eastAsia="Yu Mincho"/>
        </w:rPr>
        <w:t xml:space="preserve"> </w:t>
      </w:r>
      <w:r>
        <w:rPr>
          <w:rFonts w:eastAsia="Yu Mincho"/>
        </w:rPr>
        <w:t>13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 xml:space="preserve"> – </w:t>
      </w:r>
      <w:r>
        <w:rPr>
          <w:rFonts w:eastAsia="Yu Mincho"/>
        </w:rPr>
        <w:t>17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5A61E140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1</w:t>
      </w:r>
    </w:p>
    <w:p w14:paraId="20939480" w14:textId="5679333C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MediaTek. Inc</w:t>
      </w:r>
    </w:p>
    <w:p w14:paraId="58B4A380" w14:textId="04ED9349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r w:rsidR="00F34C30">
        <w:rPr>
          <w:sz w:val="22"/>
          <w:szCs w:val="22"/>
          <w:lang w:val="en-US"/>
        </w:rPr>
        <w:t>Remaining</w:t>
      </w:r>
      <w:r w:rsidR="0027124C" w:rsidRPr="00C725D3">
        <w:rPr>
          <w:sz w:val="22"/>
          <w:szCs w:val="22"/>
          <w:lang w:val="en-US"/>
        </w:rPr>
        <w:t xml:space="preserve"> MA</w:t>
      </w:r>
      <w:r w:rsidR="006E0BB1" w:rsidRPr="00C725D3">
        <w:rPr>
          <w:sz w:val="22"/>
          <w:szCs w:val="22"/>
          <w:lang w:val="en-US"/>
        </w:rPr>
        <w:t>C</w:t>
      </w:r>
      <w:r w:rsidR="0027124C" w:rsidRPr="00C725D3">
        <w:rPr>
          <w:sz w:val="22"/>
          <w:szCs w:val="22"/>
          <w:lang w:val="en-US"/>
        </w:rPr>
        <w:t xml:space="preserve"> </w:t>
      </w:r>
      <w:r w:rsidR="00F34C30">
        <w:rPr>
          <w:sz w:val="22"/>
          <w:szCs w:val="22"/>
          <w:lang w:val="en-US"/>
        </w:rPr>
        <w:t xml:space="preserve">CR </w:t>
      </w:r>
      <w:r w:rsidR="0027124C" w:rsidRPr="00C725D3">
        <w:rPr>
          <w:sz w:val="22"/>
          <w:szCs w:val="22"/>
          <w:lang w:val="en-US"/>
        </w:rPr>
        <w:t xml:space="preserve">open issues in </w:t>
      </w:r>
      <w:r w:rsidR="00F34C30">
        <w:rPr>
          <w:sz w:val="22"/>
          <w:szCs w:val="22"/>
          <w:lang w:val="en-US"/>
        </w:rPr>
        <w:t xml:space="preserve">Rel-19 </w:t>
      </w:r>
      <w:r w:rsidR="0027124C" w:rsidRPr="00C725D3">
        <w:rPr>
          <w:sz w:val="22"/>
          <w:szCs w:val="22"/>
          <w:lang w:val="en-US"/>
        </w:rPr>
        <w:t>IoT NTN</w:t>
      </w:r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Heading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7FF84825" w:rsidR="006E0BB1" w:rsidRPr="00C725D3" w:rsidRDefault="00DC65BD" w:rsidP="006E0BB1">
      <w:pPr>
        <w:rPr>
          <w:lang w:val="en-US"/>
        </w:rPr>
      </w:pPr>
      <w:r>
        <w:rPr>
          <w:lang w:val="en-US"/>
        </w:rPr>
        <w:t xml:space="preserve">This paper is to discuss the identified open issues for </w:t>
      </w:r>
      <w:r w:rsidR="005E54AB">
        <w:rPr>
          <w:lang w:val="en-US"/>
        </w:rPr>
        <w:t xml:space="preserve">the agreed </w:t>
      </w:r>
      <w:r>
        <w:rPr>
          <w:lang w:val="en-US"/>
        </w:rPr>
        <w:t xml:space="preserve">MAC </w:t>
      </w:r>
      <w:proofErr w:type="gramStart"/>
      <w:r>
        <w:rPr>
          <w:lang w:val="en-US"/>
        </w:rPr>
        <w:t>CR[</w:t>
      </w:r>
      <w:proofErr w:type="gramEnd"/>
      <w:r>
        <w:rPr>
          <w:lang w:val="en-US"/>
        </w:rPr>
        <w:t xml:space="preserve">1] in Rel-19 IoT NTN. </w:t>
      </w:r>
    </w:p>
    <w:p w14:paraId="69A0FE5E" w14:textId="768873A3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open issue list by: </w:t>
      </w:r>
      <w:r w:rsidR="003B551F">
        <w:rPr>
          <w:highlight w:val="yellow"/>
          <w:lang w:val="en-US"/>
        </w:rPr>
        <w:t>Sep</w:t>
      </w:r>
      <w:r w:rsidRPr="00C725D3">
        <w:rPr>
          <w:highlight w:val="yellow"/>
          <w:lang w:val="en-US"/>
        </w:rPr>
        <w:t xml:space="preserve"> </w:t>
      </w:r>
      <w:r w:rsidR="00117F91">
        <w:rPr>
          <w:highlight w:val="yellow"/>
          <w:lang w:val="en-US"/>
        </w:rPr>
        <w:t>30</w:t>
      </w:r>
      <w:r w:rsidR="003B551F">
        <w:rPr>
          <w:highlight w:val="yellow"/>
          <w:vertAlign w:val="superscript"/>
          <w:lang w:val="en-US"/>
        </w:rPr>
        <w:t>th</w:t>
      </w:r>
      <w:r w:rsidRPr="00C725D3">
        <w:rPr>
          <w:highlight w:val="yellow"/>
          <w:lang w:val="en-US"/>
        </w:rPr>
        <w:t xml:space="preserve"> 10:00 UTC</w:t>
      </w:r>
    </w:p>
    <w:p w14:paraId="1F07110F" w14:textId="60BEF4E2" w:rsidR="00365433" w:rsidRDefault="00365433" w:rsidP="00365433">
      <w:pPr>
        <w:pStyle w:val="Heading1"/>
        <w:rPr>
          <w:lang w:val="en-US"/>
        </w:rPr>
      </w:pPr>
      <w:proofErr w:type="spellStart"/>
      <w:r>
        <w:rPr>
          <w:lang w:val="en-US"/>
        </w:rPr>
        <w:t>Discusson</w:t>
      </w:r>
      <w:proofErr w:type="spellEnd"/>
    </w:p>
    <w:p w14:paraId="6AF129D8" w14:textId="4F5E17EB" w:rsidR="00365433" w:rsidRPr="00365433" w:rsidRDefault="00365433" w:rsidP="00365433">
      <w:pPr>
        <w:rPr>
          <w:lang w:val="en-US"/>
        </w:rPr>
      </w:pPr>
      <w:r w:rsidRPr="00365433">
        <w:rPr>
          <w:lang w:val="en-US"/>
        </w:rPr>
        <w:t xml:space="preserve">As far as </w:t>
      </w:r>
      <w:r>
        <w:rPr>
          <w:lang w:val="en-US"/>
        </w:rPr>
        <w:t xml:space="preserve">the rapporteur is </w:t>
      </w:r>
      <w:r w:rsidRPr="00365433">
        <w:rPr>
          <w:lang w:val="en-US"/>
        </w:rPr>
        <w:t>awar</w:t>
      </w:r>
      <w:r>
        <w:rPr>
          <w:lang w:val="en-US"/>
        </w:rPr>
        <w:t xml:space="preserve">e, the identified MAC CR open issues 1-20[2][3] from the previous </w:t>
      </w:r>
      <w:proofErr w:type="spellStart"/>
      <w:r>
        <w:rPr>
          <w:lang w:val="en-US"/>
        </w:rPr>
        <w:t>disuccsion</w:t>
      </w:r>
      <w:proofErr w:type="spellEnd"/>
      <w:r>
        <w:rPr>
          <w:lang w:val="en-US"/>
        </w:rPr>
        <w:t xml:space="preserve"> have all been addressed. </w:t>
      </w:r>
      <w:r w:rsidRPr="00365433">
        <w:rPr>
          <w:lang w:val="en-US"/>
        </w:rPr>
        <w:t>There are currently no open issues for MAC CR.</w:t>
      </w:r>
    </w:p>
    <w:p w14:paraId="701F81E7" w14:textId="04210125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</w:t>
      </w:r>
      <w:r w:rsidR="00365433">
        <w:rPr>
          <w:lang w:val="en-US" w:eastAsia="sv-SE"/>
        </w:rPr>
        <w:t xml:space="preserve">regarding the agreed MAC CR. </w:t>
      </w:r>
      <w:r w:rsidR="00365433" w:rsidRPr="00365433">
        <w:rPr>
          <w:lang w:val="en-US" w:eastAsia="sv-SE"/>
        </w:rPr>
        <w:t>If the issue is straightforward, please suggest a solution; otherwise, provide possible solutions for further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7"/>
        <w:gridCol w:w="3903"/>
        <w:gridCol w:w="4369"/>
      </w:tblGrid>
      <w:tr w:rsidR="00365433" w:rsidRPr="00C725D3" w14:paraId="212521E7" w14:textId="77777777" w:rsidTr="00365433">
        <w:tc>
          <w:tcPr>
            <w:tcW w:w="1357" w:type="dxa"/>
            <w:shd w:val="clear" w:color="auto" w:fill="E7E6E6" w:themeFill="background2"/>
            <w:vAlign w:val="center"/>
          </w:tcPr>
          <w:p w14:paraId="02B0817A" w14:textId="77777777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3903" w:type="dxa"/>
            <w:shd w:val="clear" w:color="auto" w:fill="E7E6E6" w:themeFill="background2"/>
          </w:tcPr>
          <w:p w14:paraId="58075093" w14:textId="6CE66642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  <w:tc>
          <w:tcPr>
            <w:tcW w:w="4369" w:type="dxa"/>
            <w:shd w:val="clear" w:color="auto" w:fill="E7E6E6" w:themeFill="background2"/>
            <w:vAlign w:val="center"/>
          </w:tcPr>
          <w:p w14:paraId="3B5E0651" w14:textId="47CED9A9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Solutions</w:t>
            </w:r>
          </w:p>
        </w:tc>
      </w:tr>
      <w:tr w:rsidR="00365433" w:rsidRPr="00C725D3" w14:paraId="520BD417" w14:textId="77777777" w:rsidTr="00365433">
        <w:tc>
          <w:tcPr>
            <w:tcW w:w="1357" w:type="dxa"/>
            <w:vAlign w:val="center"/>
          </w:tcPr>
          <w:p w14:paraId="2892518B" w14:textId="5E7AE8F3" w:rsidR="00365433" w:rsidRPr="00C725D3" w:rsidRDefault="00BB25C2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3903" w:type="dxa"/>
          </w:tcPr>
          <w:p w14:paraId="4AE20CC3" w14:textId="77777777" w:rsidR="00365433" w:rsidRDefault="00BB25C2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suggest </w:t>
            </w:r>
            <w:proofErr w:type="gramStart"/>
            <w:r>
              <w:rPr>
                <w:rFonts w:eastAsiaTheme="minorEastAsia"/>
                <w:lang w:val="en-US"/>
              </w:rPr>
              <w:t>to prioritize</w:t>
            </w:r>
            <w:proofErr w:type="gramEnd"/>
            <w:r>
              <w:rPr>
                <w:rFonts w:eastAsiaTheme="minorEastAsia"/>
                <w:lang w:val="en-US"/>
              </w:rPr>
              <w:t xml:space="preserve"> CB-Msg3 EDT data over TA report MAC CE.</w:t>
            </w:r>
          </w:p>
          <w:p w14:paraId="5B4882EA" w14:textId="549046E2" w:rsidR="00242CB7" w:rsidRPr="00C725D3" w:rsidRDefault="00242CB7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ee example how we did it for DCQR.</w:t>
            </w:r>
            <w:r w:rsidR="00366DDE">
              <w:rPr>
                <w:rFonts w:eastAsiaTheme="minorEastAsia"/>
                <w:lang w:val="en-US"/>
              </w:rPr>
              <w:t xml:space="preserve"> </w:t>
            </w:r>
            <w:proofErr w:type="gramStart"/>
            <w:r w:rsidR="00366DDE">
              <w:rPr>
                <w:rFonts w:eastAsiaTheme="minorEastAsia"/>
                <w:lang w:val="en-US"/>
              </w:rPr>
              <w:t>Its</w:t>
            </w:r>
            <w:proofErr w:type="gramEnd"/>
            <w:r w:rsidR="00366DDE">
              <w:rPr>
                <w:rFonts w:eastAsiaTheme="minorEastAsia"/>
                <w:lang w:val="en-US"/>
              </w:rPr>
              <w:t xml:space="preserve"> same for </w:t>
            </w:r>
            <w:r w:rsidR="00114953">
              <w:rPr>
                <w:rFonts w:eastAsiaTheme="minorEastAsia"/>
                <w:lang w:val="en-US"/>
              </w:rPr>
              <w:t>CQI report to be included in CB-Msg3 EDT for anchor carrier.</w:t>
            </w:r>
          </w:p>
        </w:tc>
        <w:tc>
          <w:tcPr>
            <w:tcW w:w="4369" w:type="dxa"/>
            <w:vAlign w:val="center"/>
          </w:tcPr>
          <w:p w14:paraId="72FAEDD0" w14:textId="77777777" w:rsidR="007E66F4" w:rsidRPr="00D92410" w:rsidRDefault="007E66F4" w:rsidP="007E66F4">
            <w:r w:rsidRPr="00D92410">
              <w:rPr>
                <w:noProof/>
              </w:rPr>
              <w:t>For the Logical Channel Prioritization procedure, the MAC entity shall take into account the following relative priority in decreasing order:</w:t>
            </w:r>
          </w:p>
          <w:p w14:paraId="1F82327C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C-RNTI or data from UL-CCCH;</w:t>
            </w:r>
          </w:p>
          <w:p w14:paraId="60D78481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DPR;</w:t>
            </w:r>
          </w:p>
          <w:p w14:paraId="47033150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PS confirmation;</w:t>
            </w:r>
          </w:p>
          <w:p w14:paraId="6087ABD8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AUL confirmation;</w:t>
            </w:r>
          </w:p>
          <w:p w14:paraId="4FD858E1" w14:textId="4ED898B4" w:rsidR="007E66F4" w:rsidRPr="00D92410" w:rsidRDefault="007E66F4" w:rsidP="007E66F4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="001117C0" w:rsidRPr="001117C0">
              <w:rPr>
                <w:noProof/>
                <w:color w:val="FF0000"/>
              </w:rPr>
              <w:t xml:space="preserve">with exception of when </w:t>
            </w:r>
            <w:r w:rsidR="001117C0">
              <w:rPr>
                <w:noProof/>
                <w:color w:val="FF0000"/>
              </w:rPr>
              <w:t>Timing Advance Report</w:t>
            </w:r>
            <w:r w:rsidR="001117C0" w:rsidRPr="001117C0">
              <w:rPr>
                <w:noProof/>
                <w:color w:val="FF0000"/>
              </w:rPr>
              <w:t xml:space="preserve"> is to be included in </w:t>
            </w:r>
            <w:r w:rsidR="001117C0">
              <w:rPr>
                <w:noProof/>
                <w:color w:val="FF0000"/>
              </w:rPr>
              <w:t>CB-</w:t>
            </w:r>
            <w:r w:rsidR="00C46E34">
              <w:rPr>
                <w:noProof/>
                <w:color w:val="FF0000"/>
              </w:rPr>
              <w:t>Msg3 EDT</w:t>
            </w:r>
            <w:r w:rsidRPr="00D92410">
              <w:rPr>
                <w:noProof/>
              </w:rPr>
              <w:t>;</w:t>
            </w:r>
          </w:p>
          <w:p w14:paraId="39D6A0A8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GNSS Validity Duration </w:t>
            </w:r>
            <w:proofErr w:type="gramStart"/>
            <w:r w:rsidRPr="00D92410">
              <w:t>Report;</w:t>
            </w:r>
            <w:proofErr w:type="gramEnd"/>
          </w:p>
          <w:p w14:paraId="79DE1C9A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, with exception of BSR included for padding;</w:t>
            </w:r>
          </w:p>
          <w:p w14:paraId="58FC3C66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PHR, Extended PHR, or Dual Connectivity PHR;</w:t>
            </w:r>
          </w:p>
          <w:p w14:paraId="5FA60A04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, with exception of Sidelink BSR included for padding;</w:t>
            </w:r>
          </w:p>
          <w:p w14:paraId="7FDB2A0B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lastRenderedPageBreak/>
              <w:t>-</w:t>
            </w:r>
            <w:r w:rsidRPr="00D92410">
              <w:rPr>
                <w:noProof/>
              </w:rPr>
              <w:tab/>
              <w:t>MAC control element for DCQR and AS RAI, with exception of when DCQR is to be included in Msg3;</w:t>
            </w:r>
          </w:p>
          <w:p w14:paraId="15E8EC1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data from any Logical Channel, except data from UL-CCCH;</w:t>
            </w:r>
          </w:p>
          <w:p w14:paraId="1A9200FD" w14:textId="77777777" w:rsidR="00242CB7" w:rsidRPr="00D92410" w:rsidRDefault="00242CB7" w:rsidP="00242CB7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Pr="001117C0">
              <w:rPr>
                <w:noProof/>
                <w:color w:val="FF0000"/>
              </w:rPr>
              <w:t xml:space="preserve">when </w:t>
            </w:r>
            <w:r>
              <w:rPr>
                <w:noProof/>
                <w:color w:val="FF0000"/>
              </w:rPr>
              <w:t>Timing Advance Report</w:t>
            </w:r>
            <w:r w:rsidRPr="001117C0">
              <w:rPr>
                <w:noProof/>
                <w:color w:val="FF0000"/>
              </w:rPr>
              <w:t xml:space="preserve"> is to be included in </w:t>
            </w:r>
            <w:r>
              <w:rPr>
                <w:noProof/>
                <w:color w:val="FF0000"/>
              </w:rPr>
              <w:t>CB-Msg3 EDT</w:t>
            </w:r>
            <w:r w:rsidRPr="00D92410">
              <w:rPr>
                <w:noProof/>
              </w:rPr>
              <w:t>;</w:t>
            </w:r>
          </w:p>
          <w:p w14:paraId="23B6378D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DCQR and AS RAI, when DCQR is to be included in </w:t>
            </w:r>
            <w:proofErr w:type="gramStart"/>
            <w:r w:rsidRPr="00D92410">
              <w:t>Msg3;</w:t>
            </w:r>
            <w:proofErr w:type="gramEnd"/>
          </w:p>
          <w:p w14:paraId="207DE61B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Recommended bit rate </w:t>
            </w:r>
            <w:proofErr w:type="gramStart"/>
            <w:r w:rsidRPr="00D92410">
              <w:t>query;</w:t>
            </w:r>
            <w:proofErr w:type="gramEnd"/>
          </w:p>
          <w:p w14:paraId="18F1510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 included for padding;</w:t>
            </w:r>
          </w:p>
          <w:p w14:paraId="7CBE74B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 included for padding.</w:t>
            </w:r>
          </w:p>
          <w:p w14:paraId="427D0A95" w14:textId="2BAB076C" w:rsidR="00365433" w:rsidRPr="00C725D3" w:rsidRDefault="00365433" w:rsidP="00597212">
            <w:pPr>
              <w:rPr>
                <w:rFonts w:eastAsiaTheme="minorEastAsia"/>
                <w:lang w:val="en-US"/>
              </w:rPr>
            </w:pPr>
          </w:p>
        </w:tc>
      </w:tr>
      <w:tr w:rsidR="00365433" w:rsidRPr="00C725D3" w14:paraId="101F2E47" w14:textId="77777777" w:rsidTr="00365433">
        <w:tc>
          <w:tcPr>
            <w:tcW w:w="1357" w:type="dxa"/>
            <w:vAlign w:val="center"/>
          </w:tcPr>
          <w:p w14:paraId="5F8DFD73" w14:textId="7AEA9686" w:rsidR="00365433" w:rsidRPr="00C725D3" w:rsidRDefault="00365433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3903" w:type="dxa"/>
          </w:tcPr>
          <w:p w14:paraId="4B531DD4" w14:textId="77777777" w:rsidR="00365433" w:rsidRPr="00947410" w:rsidRDefault="00365433" w:rsidP="00947410">
            <w:pPr>
              <w:rPr>
                <w:rFonts w:eastAsiaTheme="minorEastAsia"/>
                <w:color w:val="0070C0"/>
                <w:lang w:val="en-US"/>
              </w:rPr>
            </w:pPr>
          </w:p>
        </w:tc>
        <w:tc>
          <w:tcPr>
            <w:tcW w:w="4369" w:type="dxa"/>
            <w:vAlign w:val="center"/>
          </w:tcPr>
          <w:p w14:paraId="0E73EB86" w14:textId="07D32C32" w:rsidR="00365433" w:rsidRPr="00947410" w:rsidRDefault="00365433" w:rsidP="00947410">
            <w:pPr>
              <w:rPr>
                <w:rFonts w:eastAsiaTheme="minorEastAsia"/>
                <w:color w:val="0070C0"/>
                <w:lang w:val="en-US"/>
              </w:rPr>
            </w:pPr>
          </w:p>
        </w:tc>
      </w:tr>
      <w:tr w:rsidR="00365433" w:rsidRPr="00C725D3" w14:paraId="01344A6A" w14:textId="77777777" w:rsidTr="00365433">
        <w:tc>
          <w:tcPr>
            <w:tcW w:w="1357" w:type="dxa"/>
            <w:vAlign w:val="center"/>
          </w:tcPr>
          <w:p w14:paraId="173F0EEC" w14:textId="7BE7DC1E" w:rsidR="00365433" w:rsidRPr="00C725D3" w:rsidRDefault="00365433" w:rsidP="00141CC9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3903" w:type="dxa"/>
          </w:tcPr>
          <w:p w14:paraId="40282FB6" w14:textId="77777777" w:rsidR="00365433" w:rsidRPr="00947410" w:rsidRDefault="00365433" w:rsidP="00A20C5C">
            <w:pPr>
              <w:rPr>
                <w:rFonts w:eastAsiaTheme="minorEastAsia"/>
                <w:color w:val="0070C0"/>
                <w:lang w:val="en-US"/>
              </w:rPr>
            </w:pPr>
          </w:p>
        </w:tc>
        <w:tc>
          <w:tcPr>
            <w:tcW w:w="4369" w:type="dxa"/>
            <w:vAlign w:val="center"/>
          </w:tcPr>
          <w:p w14:paraId="5CAA02A5" w14:textId="4EAC398A" w:rsidR="00365433" w:rsidRPr="00947410" w:rsidRDefault="00365433" w:rsidP="00A20C5C">
            <w:pPr>
              <w:rPr>
                <w:rFonts w:eastAsiaTheme="minorEastAsia"/>
                <w:color w:val="0070C0"/>
                <w:lang w:val="en-US"/>
              </w:rPr>
            </w:pPr>
          </w:p>
        </w:tc>
      </w:tr>
      <w:tr w:rsidR="00365433" w:rsidRPr="00C725D3" w14:paraId="5BC53796" w14:textId="77777777" w:rsidTr="00365433">
        <w:tc>
          <w:tcPr>
            <w:tcW w:w="1357" w:type="dxa"/>
            <w:vAlign w:val="center"/>
          </w:tcPr>
          <w:p w14:paraId="4E176926" w14:textId="24C32A80" w:rsidR="00365433" w:rsidRPr="00C725D3" w:rsidRDefault="00365433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3903" w:type="dxa"/>
          </w:tcPr>
          <w:p w14:paraId="06880ABC" w14:textId="77777777" w:rsidR="00365433" w:rsidRPr="00C725D3" w:rsidRDefault="00365433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2064F2D9" w14:textId="60BB2505" w:rsidR="00365433" w:rsidRPr="00C725D3" w:rsidRDefault="00365433" w:rsidP="00487031">
            <w:pPr>
              <w:rPr>
                <w:lang w:val="en-US" w:eastAsia="sv-SE"/>
              </w:rPr>
            </w:pPr>
          </w:p>
        </w:tc>
      </w:tr>
      <w:tr w:rsidR="00365433" w:rsidRPr="00C725D3" w14:paraId="10E206FE" w14:textId="77777777" w:rsidTr="00365433">
        <w:tc>
          <w:tcPr>
            <w:tcW w:w="1357" w:type="dxa"/>
            <w:vAlign w:val="center"/>
          </w:tcPr>
          <w:p w14:paraId="37F25DA5" w14:textId="77777777" w:rsidR="00365433" w:rsidRPr="00C725D3" w:rsidRDefault="00365433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3903" w:type="dxa"/>
          </w:tcPr>
          <w:p w14:paraId="10215CAD" w14:textId="77777777" w:rsidR="00365433" w:rsidRPr="00C725D3" w:rsidRDefault="00365433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479A98BB" w14:textId="2C108093" w:rsidR="00365433" w:rsidRPr="00C725D3" w:rsidRDefault="00365433" w:rsidP="00487031">
            <w:pPr>
              <w:rPr>
                <w:lang w:val="en-US" w:eastAsia="sv-SE"/>
              </w:rPr>
            </w:pP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0" w:name="OLE_LINK43"/>
    </w:p>
    <w:p w14:paraId="4C65CCE8" w14:textId="13AE58FF" w:rsidR="00042141" w:rsidRDefault="0023561E" w:rsidP="00042141">
      <w:pPr>
        <w:pStyle w:val="Heading1"/>
        <w:rPr>
          <w:lang w:val="en-US"/>
        </w:rPr>
      </w:pPr>
      <w:r w:rsidRPr="00C725D3">
        <w:rPr>
          <w:lang w:val="en-US"/>
        </w:rPr>
        <w:t>Con</w:t>
      </w:r>
      <w:bookmarkEnd w:id="0"/>
      <w:r w:rsidRPr="00C725D3">
        <w:rPr>
          <w:lang w:val="en-US"/>
        </w:rPr>
        <w:t>clusions</w:t>
      </w:r>
    </w:p>
    <w:p w14:paraId="674B181C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1" w:name="OLE_LINK82"/>
      <w:r>
        <w:rPr>
          <w:rFonts w:cs="Arial"/>
          <w:lang w:eastAsia="sv-SE"/>
        </w:rPr>
        <w:t>[</w:t>
      </w:r>
      <w:r>
        <w:rPr>
          <w:rFonts w:cs="Arial"/>
          <w:highlight w:val="green"/>
          <w:lang w:eastAsia="sv-SE"/>
        </w:rPr>
        <w:t>Proposals for easy agreement</w:t>
      </w:r>
      <w:r>
        <w:rPr>
          <w:rFonts w:cs="Arial"/>
          <w:lang w:eastAsia="sv-SE"/>
        </w:rPr>
        <w:t>]</w:t>
      </w:r>
    </w:p>
    <w:p w14:paraId="1FA9FDD1" w14:textId="77777777" w:rsidR="00B30EE6" w:rsidRDefault="00B30EE6" w:rsidP="00B30EE6">
      <w:pPr>
        <w:spacing w:after="0"/>
        <w:rPr>
          <w:rFonts w:cs="Arial"/>
          <w:b/>
          <w:bCs/>
        </w:rPr>
      </w:pPr>
    </w:p>
    <w:p w14:paraId="577AF9B7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2" w:name="OLE_LINK47"/>
      <w:r>
        <w:rPr>
          <w:rFonts w:cs="Arial"/>
          <w:lang w:eastAsia="sv-SE"/>
        </w:rPr>
        <w:t>[</w:t>
      </w:r>
      <w:r>
        <w:rPr>
          <w:rFonts w:cs="Arial"/>
          <w:highlight w:val="yellow"/>
          <w:lang w:eastAsia="sv-SE"/>
        </w:rPr>
        <w:t>Proposals for discussion</w:t>
      </w:r>
      <w:r>
        <w:rPr>
          <w:rFonts w:cs="Arial"/>
          <w:lang w:eastAsia="sv-SE"/>
        </w:rPr>
        <w:t>]</w:t>
      </w:r>
    </w:p>
    <w:bookmarkEnd w:id="2"/>
    <w:p w14:paraId="05E607EE" w14:textId="77777777" w:rsidR="00B30EE6" w:rsidRDefault="00B30EE6" w:rsidP="00B30EE6">
      <w:pPr>
        <w:spacing w:after="0"/>
        <w:rPr>
          <w:rFonts w:cs="Arial"/>
          <w:lang w:eastAsia="sv-SE"/>
        </w:rPr>
      </w:pPr>
    </w:p>
    <w:p w14:paraId="64CAED81" w14:textId="30B055E0" w:rsidR="00B30EE6" w:rsidRDefault="00B30EE6" w:rsidP="00B30EE6">
      <w:pPr>
        <w:spacing w:after="0"/>
        <w:rPr>
          <w:rFonts w:cs="Arial"/>
          <w:lang w:eastAsia="sv-SE"/>
        </w:rPr>
      </w:pPr>
      <w:r>
        <w:rPr>
          <w:rFonts w:cs="Arial"/>
          <w:lang w:eastAsia="sv-SE"/>
        </w:rPr>
        <w:t>[</w:t>
      </w:r>
      <w:r w:rsidRPr="00B30EE6">
        <w:rPr>
          <w:rFonts w:cs="Arial"/>
          <w:highlight w:val="cyan"/>
          <w:lang w:eastAsia="sv-SE"/>
        </w:rPr>
        <w:t>Proposal for open issue</w:t>
      </w:r>
      <w:r>
        <w:rPr>
          <w:rFonts w:cs="Arial"/>
          <w:lang w:eastAsia="sv-SE"/>
        </w:rPr>
        <w:t>]</w:t>
      </w:r>
    </w:p>
    <w:p w14:paraId="65785D0E" w14:textId="77777777" w:rsidR="00365433" w:rsidRDefault="00365433" w:rsidP="00B30EE6">
      <w:pPr>
        <w:spacing w:after="0"/>
        <w:rPr>
          <w:rFonts w:cs="Arial"/>
          <w:lang w:eastAsia="sv-SE"/>
        </w:rPr>
      </w:pPr>
    </w:p>
    <w:p w14:paraId="6614FF89" w14:textId="67253D31" w:rsidR="00365433" w:rsidRDefault="00365433" w:rsidP="00365433">
      <w:pPr>
        <w:pStyle w:val="Heading1"/>
        <w:numPr>
          <w:ilvl w:val="0"/>
          <w:numId w:val="8"/>
        </w:numPr>
        <w:rPr>
          <w:lang w:val="en-US"/>
        </w:rPr>
      </w:pPr>
      <w:r>
        <w:rPr>
          <w:lang w:val="en-US"/>
        </w:rPr>
        <w:t>Reference</w:t>
      </w:r>
    </w:p>
    <w:p w14:paraId="2FF4891E" w14:textId="28BDD6BF" w:rsidR="00B83FF3" w:rsidRPr="00B83FF3" w:rsidRDefault="00B83FF3" w:rsidP="00B83FF3">
      <w:pPr>
        <w:rPr>
          <w:lang w:val="en-US"/>
        </w:rPr>
      </w:pPr>
      <w:r>
        <w:rPr>
          <w:rFonts w:cs="Arial"/>
          <w:lang w:eastAsia="ko-KR"/>
        </w:rPr>
        <w:t xml:space="preserve">[1] </w:t>
      </w:r>
      <w:r w:rsidRPr="00B83FF3">
        <w:rPr>
          <w:lang w:val="en-US"/>
        </w:rPr>
        <w:t xml:space="preserve">R2-2506493 </w:t>
      </w:r>
      <w:r>
        <w:t xml:space="preserve">Introduction of IoT NTN </w:t>
      </w:r>
      <w:r>
        <w:rPr>
          <w:rFonts w:eastAsia="DengXian" w:cs="Arial"/>
        </w:rPr>
        <w:t>enhancements</w:t>
      </w:r>
      <w:r>
        <w:t xml:space="preserve"> phase 3</w:t>
      </w:r>
      <w:r>
        <w:tab/>
      </w:r>
      <w:r>
        <w:rPr>
          <w:rFonts w:cs="Arial"/>
          <w:lang w:eastAsia="ko-KR"/>
        </w:rPr>
        <w:t>MediaTek Inc.</w:t>
      </w:r>
      <w:r w:rsidR="00C61B6C">
        <w:rPr>
          <w:rFonts w:cs="Arial"/>
          <w:lang w:eastAsia="ko-KR"/>
        </w:rPr>
        <w:t xml:space="preserve"> </w:t>
      </w:r>
      <w:r w:rsidRPr="00B83FF3">
        <w:rPr>
          <w:lang w:val="en-US"/>
        </w:rPr>
        <w:t>CR</w:t>
      </w:r>
      <w:r w:rsidR="00C61B6C">
        <w:rPr>
          <w:lang w:val="en-US"/>
        </w:rPr>
        <w:tab/>
      </w:r>
      <w:r>
        <w:rPr>
          <w:lang w:val="en-US"/>
        </w:rPr>
        <w:t>Rel-19</w:t>
      </w:r>
      <w:r w:rsidR="00C61B6C">
        <w:rPr>
          <w:lang w:val="en-US"/>
        </w:rPr>
        <w:tab/>
        <w:t>36.321</w:t>
      </w:r>
      <w:r w:rsidR="00C61B6C">
        <w:rPr>
          <w:lang w:val="en-US"/>
        </w:rPr>
        <w:tab/>
        <w:t>18.4.0</w:t>
      </w:r>
      <w:r w:rsidR="00C61B6C">
        <w:rPr>
          <w:lang w:val="en-US"/>
        </w:rPr>
        <w:tab/>
        <w:t xml:space="preserve">1591 1 B </w:t>
      </w:r>
      <w:r>
        <w:rPr>
          <w:rFonts w:cs="Arial"/>
          <w:lang w:eastAsia="ko-KR"/>
        </w:rPr>
        <w:t>IoT_NTN_Ph3-Core</w:t>
      </w:r>
    </w:p>
    <w:p w14:paraId="406FAEF5" w14:textId="518C065B" w:rsidR="00C61B6C" w:rsidRDefault="00B83FF3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2] </w:t>
      </w:r>
      <w:r w:rsidR="00C61B6C" w:rsidRPr="00C61B6C">
        <w:rPr>
          <w:rFonts w:cs="Arial"/>
          <w:lang w:eastAsia="ko-KR"/>
        </w:rPr>
        <w:t>R2-2504526</w:t>
      </w:r>
      <w:r w:rsidR="00C61B6C" w:rsidRPr="00C61B6C">
        <w:rPr>
          <w:rFonts w:cs="Arial"/>
          <w:lang w:eastAsia="ko-KR"/>
        </w:rPr>
        <w:tab/>
        <w:t>Remaining MAC open issues in IoT NTN</w:t>
      </w:r>
      <w:r w:rsidR="00C61B6C" w:rsidRPr="00C61B6C">
        <w:rPr>
          <w:rFonts w:cs="Arial"/>
          <w:lang w:eastAsia="ko-KR"/>
        </w:rPr>
        <w:tab/>
        <w:t>MediaTek Inc.</w:t>
      </w:r>
      <w:r w:rsidR="00C61B6C" w:rsidRPr="00C61B6C">
        <w:rPr>
          <w:rFonts w:cs="Arial"/>
          <w:lang w:eastAsia="ko-KR"/>
        </w:rPr>
        <w:tab/>
        <w:t>discussion</w:t>
      </w:r>
      <w:r w:rsidR="00C61B6C" w:rsidRPr="00C61B6C">
        <w:rPr>
          <w:rFonts w:cs="Arial"/>
          <w:lang w:eastAsia="ko-KR"/>
        </w:rPr>
        <w:tab/>
        <w:t>Rel-19</w:t>
      </w:r>
      <w:r w:rsidR="00C61B6C" w:rsidRPr="00C61B6C">
        <w:rPr>
          <w:rFonts w:cs="Arial"/>
          <w:lang w:eastAsia="ko-KR"/>
        </w:rPr>
        <w:tab/>
        <w:t>IoT_NTN_Ph3-Core</w:t>
      </w:r>
    </w:p>
    <w:p w14:paraId="06C50BC1" w14:textId="71EC52EF" w:rsidR="00B83FF3" w:rsidRDefault="00C61B6C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3] </w:t>
      </w:r>
      <w:r w:rsidR="00B83FF3">
        <w:rPr>
          <w:rFonts w:cs="Arial"/>
          <w:lang w:eastAsia="ko-KR"/>
        </w:rPr>
        <w:t>R2-2505555</w:t>
      </w:r>
      <w:r w:rsidR="00B83FF3">
        <w:rPr>
          <w:rFonts w:cs="Arial"/>
          <w:lang w:eastAsia="ko-KR"/>
        </w:rPr>
        <w:tab/>
        <w:t>Remaining MAC open issues in IoT NTN</w:t>
      </w:r>
      <w:r w:rsidR="00B83FF3">
        <w:rPr>
          <w:rFonts w:cs="Arial"/>
          <w:lang w:eastAsia="ko-KR"/>
        </w:rPr>
        <w:tab/>
        <w:t>MediaTek Inc.</w:t>
      </w:r>
      <w:r w:rsidR="00B83FF3">
        <w:rPr>
          <w:rFonts w:cs="Arial"/>
          <w:lang w:eastAsia="ko-KR"/>
        </w:rPr>
        <w:tab/>
        <w:t>discussion</w:t>
      </w:r>
      <w:r w:rsidR="00B83FF3">
        <w:rPr>
          <w:rFonts w:cs="Arial"/>
          <w:lang w:eastAsia="ko-KR"/>
        </w:rPr>
        <w:tab/>
        <w:t>Rel-19</w:t>
      </w:r>
      <w:r w:rsidR="00B83FF3">
        <w:rPr>
          <w:rFonts w:cs="Arial"/>
          <w:lang w:eastAsia="ko-KR"/>
        </w:rPr>
        <w:tab/>
        <w:t>IoT_NTN_Ph3-Core</w:t>
      </w:r>
    </w:p>
    <w:p w14:paraId="720F08D2" w14:textId="77777777" w:rsidR="00365433" w:rsidRPr="00B83FF3" w:rsidRDefault="00365433" w:rsidP="00365433"/>
    <w:bookmarkEnd w:id="1"/>
    <w:p w14:paraId="04660255" w14:textId="77777777" w:rsidR="00365433" w:rsidRDefault="00365433" w:rsidP="00B30EE6">
      <w:pPr>
        <w:spacing w:after="0"/>
        <w:rPr>
          <w:rFonts w:cs="Arial"/>
          <w:lang w:eastAsia="sv-SE"/>
        </w:rPr>
      </w:pPr>
    </w:p>
    <w:sectPr w:rsidR="00365433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5C5F78" w14:textId="77777777" w:rsidR="00B35040" w:rsidRDefault="00B35040">
      <w:pPr>
        <w:spacing w:after="0"/>
      </w:pPr>
      <w:r>
        <w:separator/>
      </w:r>
    </w:p>
  </w:endnote>
  <w:endnote w:type="continuationSeparator" w:id="0">
    <w:p w14:paraId="57759687" w14:textId="77777777" w:rsidR="00B35040" w:rsidRDefault="00B35040">
      <w:pPr>
        <w:spacing w:after="0"/>
      </w:pPr>
      <w:r>
        <w:continuationSeparator/>
      </w:r>
    </w:p>
  </w:endnote>
  <w:endnote w:type="continuationNotice" w:id="1">
    <w:p w14:paraId="4521AF6D" w14:textId="77777777" w:rsidR="00B35040" w:rsidRDefault="00B350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D707A" w14:textId="685FCE07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20C5C">
      <w:rPr>
        <w:rStyle w:val="PageNumber"/>
      </w:rPr>
      <w:t>1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20C5C">
      <w:rPr>
        <w:rStyle w:val="PageNumber"/>
      </w:rPr>
      <w:t>1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341655" w14:textId="77777777" w:rsidR="00B35040" w:rsidRDefault="00B35040">
      <w:pPr>
        <w:spacing w:after="0"/>
      </w:pPr>
      <w:r>
        <w:separator/>
      </w:r>
    </w:p>
  </w:footnote>
  <w:footnote w:type="continuationSeparator" w:id="0">
    <w:p w14:paraId="435A50DE" w14:textId="77777777" w:rsidR="00B35040" w:rsidRDefault="00B35040">
      <w:pPr>
        <w:spacing w:after="0"/>
      </w:pPr>
      <w:r>
        <w:continuationSeparator/>
      </w:r>
    </w:p>
  </w:footnote>
  <w:footnote w:type="continuationNotice" w:id="1">
    <w:p w14:paraId="119B0B1A" w14:textId="77777777" w:rsidR="00B35040" w:rsidRDefault="00B3504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17780">
    <w:abstractNumId w:val="0"/>
  </w:num>
  <w:num w:numId="2" w16cid:durableId="1177306740">
    <w:abstractNumId w:val="11"/>
  </w:num>
  <w:num w:numId="3" w16cid:durableId="611864438">
    <w:abstractNumId w:val="12"/>
  </w:num>
  <w:num w:numId="4" w16cid:durableId="1201236331">
    <w:abstractNumId w:val="5"/>
  </w:num>
  <w:num w:numId="5" w16cid:durableId="991451114">
    <w:abstractNumId w:val="3"/>
  </w:num>
  <w:num w:numId="6" w16cid:durableId="1371690008">
    <w:abstractNumId w:val="9"/>
  </w:num>
  <w:num w:numId="7" w16cid:durableId="895513874">
    <w:abstractNumId w:val="7"/>
  </w:num>
  <w:num w:numId="8" w16cid:durableId="14021741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91172943">
    <w:abstractNumId w:val="12"/>
  </w:num>
  <w:num w:numId="10" w16cid:durableId="1437561343">
    <w:abstractNumId w:val="15"/>
  </w:num>
  <w:num w:numId="11" w16cid:durableId="1613125213">
    <w:abstractNumId w:val="20"/>
  </w:num>
  <w:num w:numId="12" w16cid:durableId="1491360530">
    <w:abstractNumId w:val="18"/>
  </w:num>
  <w:num w:numId="13" w16cid:durableId="1716392931">
    <w:abstractNumId w:val="20"/>
  </w:num>
  <w:num w:numId="14" w16cid:durableId="12065292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29834048">
    <w:abstractNumId w:val="20"/>
  </w:num>
  <w:num w:numId="16" w16cid:durableId="13222683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47877036">
    <w:abstractNumId w:val="2"/>
  </w:num>
  <w:num w:numId="18" w16cid:durableId="40136683">
    <w:abstractNumId w:val="2"/>
  </w:num>
  <w:num w:numId="19" w16cid:durableId="1491676477">
    <w:abstractNumId w:val="2"/>
  </w:num>
  <w:num w:numId="20" w16cid:durableId="1425956712">
    <w:abstractNumId w:val="12"/>
  </w:num>
  <w:num w:numId="21" w16cid:durableId="1596131238">
    <w:abstractNumId w:val="2"/>
  </w:num>
  <w:num w:numId="22" w16cid:durableId="1940597798">
    <w:abstractNumId w:val="4"/>
  </w:num>
  <w:num w:numId="23" w16cid:durableId="173813681">
    <w:abstractNumId w:val="21"/>
  </w:num>
  <w:num w:numId="24" w16cid:durableId="138619265">
    <w:abstractNumId w:val="19"/>
  </w:num>
  <w:num w:numId="25" w16cid:durableId="1449811909">
    <w:abstractNumId w:val="1"/>
  </w:num>
  <w:num w:numId="26" w16cid:durableId="1748527362">
    <w:abstractNumId w:val="6"/>
  </w:num>
  <w:num w:numId="27" w16cid:durableId="1006787041">
    <w:abstractNumId w:val="13"/>
  </w:num>
  <w:num w:numId="28" w16cid:durableId="1465392952">
    <w:abstractNumId w:val="16"/>
  </w:num>
  <w:num w:numId="29" w16cid:durableId="1191576655">
    <w:abstractNumId w:val="16"/>
  </w:num>
  <w:num w:numId="30" w16cid:durableId="1529827550">
    <w:abstractNumId w:val="14"/>
  </w:num>
  <w:num w:numId="31" w16cid:durableId="2009945072">
    <w:abstractNumId w:val="8"/>
  </w:num>
  <w:num w:numId="32" w16cid:durableId="2056999281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107BC"/>
    <w:rsid w:val="000120D0"/>
    <w:rsid w:val="00013648"/>
    <w:rsid w:val="000137FE"/>
    <w:rsid w:val="00014697"/>
    <w:rsid w:val="000156CB"/>
    <w:rsid w:val="00016BC7"/>
    <w:rsid w:val="00017A5A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2A4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3BAA"/>
    <w:rsid w:val="000D42E0"/>
    <w:rsid w:val="000D4867"/>
    <w:rsid w:val="000D4BBD"/>
    <w:rsid w:val="000D64A5"/>
    <w:rsid w:val="000D75B1"/>
    <w:rsid w:val="000E05C9"/>
    <w:rsid w:val="000E07CB"/>
    <w:rsid w:val="000E3224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59C8"/>
    <w:rsid w:val="000F6C24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7820"/>
    <w:rsid w:val="00107BFB"/>
    <w:rsid w:val="00110AA3"/>
    <w:rsid w:val="001117C0"/>
    <w:rsid w:val="0011292B"/>
    <w:rsid w:val="001132C4"/>
    <w:rsid w:val="00113E4A"/>
    <w:rsid w:val="001148BC"/>
    <w:rsid w:val="00114953"/>
    <w:rsid w:val="001154A6"/>
    <w:rsid w:val="001176FA"/>
    <w:rsid w:val="00117F91"/>
    <w:rsid w:val="001217FB"/>
    <w:rsid w:val="00123280"/>
    <w:rsid w:val="00123CFF"/>
    <w:rsid w:val="00124974"/>
    <w:rsid w:val="00124AEB"/>
    <w:rsid w:val="00126ADC"/>
    <w:rsid w:val="001279D4"/>
    <w:rsid w:val="00131FE2"/>
    <w:rsid w:val="0013326F"/>
    <w:rsid w:val="0013328F"/>
    <w:rsid w:val="00134085"/>
    <w:rsid w:val="00134905"/>
    <w:rsid w:val="001363F9"/>
    <w:rsid w:val="00136B4E"/>
    <w:rsid w:val="00137BC4"/>
    <w:rsid w:val="001415EA"/>
    <w:rsid w:val="00141CC9"/>
    <w:rsid w:val="00143787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20D9"/>
    <w:rsid w:val="001721DC"/>
    <w:rsid w:val="00173224"/>
    <w:rsid w:val="00174724"/>
    <w:rsid w:val="00175922"/>
    <w:rsid w:val="00175E73"/>
    <w:rsid w:val="00176137"/>
    <w:rsid w:val="0017657B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6265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2CB7"/>
    <w:rsid w:val="00243A06"/>
    <w:rsid w:val="00243E94"/>
    <w:rsid w:val="002442DE"/>
    <w:rsid w:val="00244AD0"/>
    <w:rsid w:val="00244C54"/>
    <w:rsid w:val="00245DF4"/>
    <w:rsid w:val="00245F8D"/>
    <w:rsid w:val="00246383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7B83"/>
    <w:rsid w:val="00257BE1"/>
    <w:rsid w:val="00260265"/>
    <w:rsid w:val="00261773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7F"/>
    <w:rsid w:val="0031018F"/>
    <w:rsid w:val="0031030C"/>
    <w:rsid w:val="00310836"/>
    <w:rsid w:val="00311052"/>
    <w:rsid w:val="00311B1E"/>
    <w:rsid w:val="003121FD"/>
    <w:rsid w:val="0031684F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FAF"/>
    <w:rsid w:val="00363A57"/>
    <w:rsid w:val="00363CF0"/>
    <w:rsid w:val="00363DE9"/>
    <w:rsid w:val="00363F8F"/>
    <w:rsid w:val="003640F1"/>
    <w:rsid w:val="003641EB"/>
    <w:rsid w:val="00364946"/>
    <w:rsid w:val="00365433"/>
    <w:rsid w:val="00365D88"/>
    <w:rsid w:val="00365D9F"/>
    <w:rsid w:val="00365EBF"/>
    <w:rsid w:val="003662EC"/>
    <w:rsid w:val="003663AC"/>
    <w:rsid w:val="003668A7"/>
    <w:rsid w:val="00366DDE"/>
    <w:rsid w:val="003676E4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3D79"/>
    <w:rsid w:val="003B3E81"/>
    <w:rsid w:val="003B551F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72B4"/>
    <w:rsid w:val="003F0FAE"/>
    <w:rsid w:val="003F1FFD"/>
    <w:rsid w:val="003F2433"/>
    <w:rsid w:val="003F3603"/>
    <w:rsid w:val="003F3AF9"/>
    <w:rsid w:val="003F5962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5633"/>
    <w:rsid w:val="00435F58"/>
    <w:rsid w:val="00436031"/>
    <w:rsid w:val="00437A3C"/>
    <w:rsid w:val="0044049B"/>
    <w:rsid w:val="00440C2E"/>
    <w:rsid w:val="00442888"/>
    <w:rsid w:val="00442D17"/>
    <w:rsid w:val="004432D3"/>
    <w:rsid w:val="00443DC7"/>
    <w:rsid w:val="00444BB8"/>
    <w:rsid w:val="00444EE1"/>
    <w:rsid w:val="004467C8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3C49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2467"/>
    <w:rsid w:val="004D3504"/>
    <w:rsid w:val="004D581F"/>
    <w:rsid w:val="004E00F9"/>
    <w:rsid w:val="004E08DF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43F3"/>
    <w:rsid w:val="00534A3A"/>
    <w:rsid w:val="00536B98"/>
    <w:rsid w:val="00537273"/>
    <w:rsid w:val="005376CD"/>
    <w:rsid w:val="00537E5D"/>
    <w:rsid w:val="00540CE7"/>
    <w:rsid w:val="00541DD8"/>
    <w:rsid w:val="00543375"/>
    <w:rsid w:val="00543E27"/>
    <w:rsid w:val="00543EF1"/>
    <w:rsid w:val="0054614E"/>
    <w:rsid w:val="00546EF0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6FD"/>
    <w:rsid w:val="005738CA"/>
    <w:rsid w:val="005760EE"/>
    <w:rsid w:val="00576BD0"/>
    <w:rsid w:val="00576F8B"/>
    <w:rsid w:val="0057728D"/>
    <w:rsid w:val="00580326"/>
    <w:rsid w:val="00580F8E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7444"/>
    <w:rsid w:val="005D7847"/>
    <w:rsid w:val="005D7A29"/>
    <w:rsid w:val="005E0F77"/>
    <w:rsid w:val="005E100B"/>
    <w:rsid w:val="005E186A"/>
    <w:rsid w:val="005E1FB4"/>
    <w:rsid w:val="005E2329"/>
    <w:rsid w:val="005E31FE"/>
    <w:rsid w:val="005E3847"/>
    <w:rsid w:val="005E38C4"/>
    <w:rsid w:val="005E40AC"/>
    <w:rsid w:val="005E54AB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178A"/>
    <w:rsid w:val="00601917"/>
    <w:rsid w:val="006019EA"/>
    <w:rsid w:val="00603557"/>
    <w:rsid w:val="00603744"/>
    <w:rsid w:val="006050A2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61149"/>
    <w:rsid w:val="00661446"/>
    <w:rsid w:val="006627CA"/>
    <w:rsid w:val="00662A70"/>
    <w:rsid w:val="00662C16"/>
    <w:rsid w:val="00662E75"/>
    <w:rsid w:val="006654C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3216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F74"/>
    <w:rsid w:val="0069738C"/>
    <w:rsid w:val="00697E1B"/>
    <w:rsid w:val="006A1E38"/>
    <w:rsid w:val="006A2404"/>
    <w:rsid w:val="006A2532"/>
    <w:rsid w:val="006A27BC"/>
    <w:rsid w:val="006A3E8A"/>
    <w:rsid w:val="006A4787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D68"/>
    <w:rsid w:val="006B23AC"/>
    <w:rsid w:val="006B2CFE"/>
    <w:rsid w:val="006B3075"/>
    <w:rsid w:val="006B39C3"/>
    <w:rsid w:val="006B4289"/>
    <w:rsid w:val="006B4D68"/>
    <w:rsid w:val="006B61C5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E0BB1"/>
    <w:rsid w:val="006E2D2E"/>
    <w:rsid w:val="006E30DB"/>
    <w:rsid w:val="006E37B0"/>
    <w:rsid w:val="006E37E0"/>
    <w:rsid w:val="006E5695"/>
    <w:rsid w:val="006E6E7A"/>
    <w:rsid w:val="006F074E"/>
    <w:rsid w:val="006F0BAA"/>
    <w:rsid w:val="006F1379"/>
    <w:rsid w:val="006F1DC5"/>
    <w:rsid w:val="006F1EB5"/>
    <w:rsid w:val="006F414D"/>
    <w:rsid w:val="006F4A7F"/>
    <w:rsid w:val="006F4C33"/>
    <w:rsid w:val="006F4CC9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10223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DD9"/>
    <w:rsid w:val="007961E5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6564"/>
    <w:rsid w:val="007A7F43"/>
    <w:rsid w:val="007B0AC6"/>
    <w:rsid w:val="007B0F0D"/>
    <w:rsid w:val="007B18BB"/>
    <w:rsid w:val="007B1F04"/>
    <w:rsid w:val="007B4675"/>
    <w:rsid w:val="007B494C"/>
    <w:rsid w:val="007B4EAD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80F"/>
    <w:rsid w:val="007E5E05"/>
    <w:rsid w:val="007E66F4"/>
    <w:rsid w:val="007E6B51"/>
    <w:rsid w:val="007E6D49"/>
    <w:rsid w:val="007E777A"/>
    <w:rsid w:val="007F118F"/>
    <w:rsid w:val="007F2947"/>
    <w:rsid w:val="007F3E48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29C9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3B46"/>
    <w:rsid w:val="00853D90"/>
    <w:rsid w:val="00853ED3"/>
    <w:rsid w:val="0085541A"/>
    <w:rsid w:val="0085703E"/>
    <w:rsid w:val="00861639"/>
    <w:rsid w:val="00862199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633"/>
    <w:rsid w:val="008B2C06"/>
    <w:rsid w:val="008B2E67"/>
    <w:rsid w:val="008B30E6"/>
    <w:rsid w:val="008B3545"/>
    <w:rsid w:val="008B5C24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6CD2"/>
    <w:rsid w:val="00957B3F"/>
    <w:rsid w:val="009633A0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F08C7"/>
    <w:rsid w:val="009F0CBF"/>
    <w:rsid w:val="009F1818"/>
    <w:rsid w:val="009F18B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350D"/>
    <w:rsid w:val="00A14868"/>
    <w:rsid w:val="00A15594"/>
    <w:rsid w:val="00A16BEA"/>
    <w:rsid w:val="00A175FC"/>
    <w:rsid w:val="00A17CDD"/>
    <w:rsid w:val="00A20121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5D4E"/>
    <w:rsid w:val="00A266B7"/>
    <w:rsid w:val="00A2688C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E7B"/>
    <w:rsid w:val="00A35EEB"/>
    <w:rsid w:val="00A361F5"/>
    <w:rsid w:val="00A3643D"/>
    <w:rsid w:val="00A36FCE"/>
    <w:rsid w:val="00A3755E"/>
    <w:rsid w:val="00A37C9B"/>
    <w:rsid w:val="00A4296C"/>
    <w:rsid w:val="00A42EB6"/>
    <w:rsid w:val="00A452B1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DC8"/>
    <w:rsid w:val="00A554CB"/>
    <w:rsid w:val="00A5600E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178F"/>
    <w:rsid w:val="00A71AB9"/>
    <w:rsid w:val="00A729D6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CE0"/>
    <w:rsid w:val="00AA1EF5"/>
    <w:rsid w:val="00AA1FF3"/>
    <w:rsid w:val="00AA321B"/>
    <w:rsid w:val="00AA39F9"/>
    <w:rsid w:val="00AA3A8A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F6"/>
    <w:rsid w:val="00AE3F91"/>
    <w:rsid w:val="00AE408C"/>
    <w:rsid w:val="00AE73A7"/>
    <w:rsid w:val="00AE770B"/>
    <w:rsid w:val="00AF0279"/>
    <w:rsid w:val="00AF042C"/>
    <w:rsid w:val="00AF1B7D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C8"/>
    <w:rsid w:val="00B12A04"/>
    <w:rsid w:val="00B12BF8"/>
    <w:rsid w:val="00B1416A"/>
    <w:rsid w:val="00B15415"/>
    <w:rsid w:val="00B1606D"/>
    <w:rsid w:val="00B203F4"/>
    <w:rsid w:val="00B20AF9"/>
    <w:rsid w:val="00B21FA7"/>
    <w:rsid w:val="00B23D38"/>
    <w:rsid w:val="00B30EE6"/>
    <w:rsid w:val="00B31E7A"/>
    <w:rsid w:val="00B32AB8"/>
    <w:rsid w:val="00B337EC"/>
    <w:rsid w:val="00B3469B"/>
    <w:rsid w:val="00B3472F"/>
    <w:rsid w:val="00B34821"/>
    <w:rsid w:val="00B35040"/>
    <w:rsid w:val="00B35D11"/>
    <w:rsid w:val="00B36861"/>
    <w:rsid w:val="00B3691E"/>
    <w:rsid w:val="00B36DD4"/>
    <w:rsid w:val="00B419A0"/>
    <w:rsid w:val="00B4254D"/>
    <w:rsid w:val="00B428E1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3FF3"/>
    <w:rsid w:val="00B8456D"/>
    <w:rsid w:val="00B84794"/>
    <w:rsid w:val="00B8552E"/>
    <w:rsid w:val="00B8556B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5C2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4EF"/>
    <w:rsid w:val="00BF52BE"/>
    <w:rsid w:val="00BF5947"/>
    <w:rsid w:val="00BF5B8A"/>
    <w:rsid w:val="00BF67B8"/>
    <w:rsid w:val="00BF713D"/>
    <w:rsid w:val="00BF7866"/>
    <w:rsid w:val="00C00DC6"/>
    <w:rsid w:val="00C0134C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413EB"/>
    <w:rsid w:val="00C421E4"/>
    <w:rsid w:val="00C439D9"/>
    <w:rsid w:val="00C4496F"/>
    <w:rsid w:val="00C457DE"/>
    <w:rsid w:val="00C45831"/>
    <w:rsid w:val="00C46E34"/>
    <w:rsid w:val="00C47C0C"/>
    <w:rsid w:val="00C5021B"/>
    <w:rsid w:val="00C52554"/>
    <w:rsid w:val="00C53A98"/>
    <w:rsid w:val="00C5502C"/>
    <w:rsid w:val="00C55051"/>
    <w:rsid w:val="00C55551"/>
    <w:rsid w:val="00C55B29"/>
    <w:rsid w:val="00C570E1"/>
    <w:rsid w:val="00C60B7D"/>
    <w:rsid w:val="00C60DF0"/>
    <w:rsid w:val="00C61B6C"/>
    <w:rsid w:val="00C6277A"/>
    <w:rsid w:val="00C63568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73F0"/>
    <w:rsid w:val="00CB0A3B"/>
    <w:rsid w:val="00CB105E"/>
    <w:rsid w:val="00CB1E4A"/>
    <w:rsid w:val="00CB1F73"/>
    <w:rsid w:val="00CB20D2"/>
    <w:rsid w:val="00CB2A68"/>
    <w:rsid w:val="00CB32E9"/>
    <w:rsid w:val="00CB5EFF"/>
    <w:rsid w:val="00CB63E0"/>
    <w:rsid w:val="00CB6DE3"/>
    <w:rsid w:val="00CB72B0"/>
    <w:rsid w:val="00CC00A8"/>
    <w:rsid w:val="00CC0630"/>
    <w:rsid w:val="00CC2099"/>
    <w:rsid w:val="00CC22A1"/>
    <w:rsid w:val="00CC3E9C"/>
    <w:rsid w:val="00CC413F"/>
    <w:rsid w:val="00CC424D"/>
    <w:rsid w:val="00CC525B"/>
    <w:rsid w:val="00CC599E"/>
    <w:rsid w:val="00CC7F60"/>
    <w:rsid w:val="00CD05AE"/>
    <w:rsid w:val="00CD2CD7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42A4"/>
    <w:rsid w:val="00CE4630"/>
    <w:rsid w:val="00CE5881"/>
    <w:rsid w:val="00CE6194"/>
    <w:rsid w:val="00CE6FEA"/>
    <w:rsid w:val="00CE714B"/>
    <w:rsid w:val="00CE72FE"/>
    <w:rsid w:val="00CE73CF"/>
    <w:rsid w:val="00CE7E1A"/>
    <w:rsid w:val="00CF13C8"/>
    <w:rsid w:val="00CF2EE6"/>
    <w:rsid w:val="00CF63F2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1C53"/>
    <w:rsid w:val="00D52628"/>
    <w:rsid w:val="00D55453"/>
    <w:rsid w:val="00D5578C"/>
    <w:rsid w:val="00D558D2"/>
    <w:rsid w:val="00D56F5E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942"/>
    <w:rsid w:val="00DB6434"/>
    <w:rsid w:val="00DC0ADF"/>
    <w:rsid w:val="00DC19B8"/>
    <w:rsid w:val="00DC267A"/>
    <w:rsid w:val="00DC2C71"/>
    <w:rsid w:val="00DC2CAC"/>
    <w:rsid w:val="00DC5898"/>
    <w:rsid w:val="00DC65BD"/>
    <w:rsid w:val="00DC68AB"/>
    <w:rsid w:val="00DD0068"/>
    <w:rsid w:val="00DD3D32"/>
    <w:rsid w:val="00DD40A3"/>
    <w:rsid w:val="00DD51A6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13C6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C30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682"/>
    <w:rsid w:val="00FA60C8"/>
    <w:rsid w:val="00FA71EA"/>
    <w:rsid w:val="00FA7F14"/>
    <w:rsid w:val="00FB0F41"/>
    <w:rsid w:val="00FB149C"/>
    <w:rsid w:val="00FB1711"/>
    <w:rsid w:val="00FB39C6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416D"/>
    <w:rsid w:val="00FD4300"/>
    <w:rsid w:val="00FD4EF0"/>
    <w:rsid w:val="00FD5550"/>
    <w:rsid w:val="00FD67B6"/>
    <w:rsid w:val="00FD6C74"/>
    <w:rsid w:val="00FD72EE"/>
    <w:rsid w:val="00FD762A"/>
    <w:rsid w:val="00FE0160"/>
    <w:rsid w:val="00FE195E"/>
    <w:rsid w:val="00FE62A3"/>
    <w:rsid w:val="00FE670F"/>
    <w:rsid w:val="00FE68E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B0FB96-4FD0-488F-BF15-16C85C4835F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Bharat-QC</cp:lastModifiedBy>
  <cp:revision>19</cp:revision>
  <dcterms:created xsi:type="dcterms:W3CDTF">2025-09-16T07:26:00Z</dcterms:created>
  <dcterms:modified xsi:type="dcterms:W3CDTF">2025-09-17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</Properties>
</file>